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68620" w14:textId="4988B996" w:rsidR="0068782B" w:rsidRPr="00CF249E" w:rsidRDefault="0068782B" w:rsidP="0068782B">
      <w:pPr>
        <w:rPr>
          <w:rFonts w:ascii="Arial" w:hAnsi="Arial" w:cs="Arial"/>
          <w:i/>
          <w:iCs/>
        </w:rPr>
      </w:pPr>
      <w:r w:rsidRPr="00CF249E">
        <w:rPr>
          <w:rFonts w:ascii="Arial" w:hAnsi="Arial" w:cs="Arial"/>
          <w:i/>
          <w:iCs/>
        </w:rPr>
        <w:t>Journal</w:t>
      </w:r>
    </w:p>
    <w:p w14:paraId="1A57A3CC" w14:textId="24D94E1D" w:rsidR="0068782B" w:rsidRPr="0068782B" w:rsidRDefault="0068782B" w:rsidP="0068782B">
      <w:pPr>
        <w:rPr>
          <w:rFonts w:ascii="Arial" w:hAnsi="Arial" w:cs="Arial"/>
          <w:i/>
          <w:iCs/>
        </w:rPr>
      </w:pPr>
      <w:r w:rsidRPr="00CF249E">
        <w:rPr>
          <w:rFonts w:ascii="Arial" w:hAnsi="Arial" w:cs="Arial"/>
          <w:i/>
          <w:iCs/>
        </w:rPr>
        <w:t>W</w:t>
      </w:r>
      <w:r w:rsidRPr="0068782B">
        <w:rPr>
          <w:rFonts w:ascii="Arial" w:hAnsi="Arial" w:cs="Arial"/>
          <w:i/>
          <w:iCs/>
        </w:rPr>
        <w:t>rite at least a 300-word reflection journal summarizing the readings and what you have learned from it</w:t>
      </w:r>
    </w:p>
    <w:p w14:paraId="2F337B63" w14:textId="77777777" w:rsidR="0068782B" w:rsidRPr="0068782B" w:rsidRDefault="0068782B" w:rsidP="0068782B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68782B">
        <w:rPr>
          <w:rFonts w:ascii="Arial" w:hAnsi="Arial" w:cs="Arial"/>
          <w:i/>
          <w:iCs/>
        </w:rPr>
        <w:t>Read An Interview with John R. Lott, Jr., author of More guns, less crime: Understanding crime and gun control laws.</w:t>
      </w:r>
    </w:p>
    <w:p w14:paraId="65115A3B" w14:textId="2C9F0EB7" w:rsidR="0068782B" w:rsidRPr="0068782B" w:rsidRDefault="00CF249E" w:rsidP="0068782B">
      <w:pPr>
        <w:numPr>
          <w:ilvl w:val="0"/>
          <w:numId w:val="1"/>
        </w:numPr>
        <w:rPr>
          <w:rFonts w:ascii="Arial" w:hAnsi="Arial" w:cs="Arial"/>
          <w:i/>
          <w:iCs/>
        </w:rPr>
      </w:pPr>
      <w:hyperlink r:id="rId5" w:history="1">
        <w:r w:rsidRPr="0068782B">
          <w:rPr>
            <w:rStyle w:val="Hyperlink"/>
            <w:rFonts w:ascii="Arial" w:hAnsi="Arial" w:cs="Arial"/>
            <w:i/>
            <w:iCs/>
          </w:rPr>
          <w:t>https://press.uchicago.edu/Misc/Chicago/493636.html</w:t>
        </w:r>
      </w:hyperlink>
      <w:r>
        <w:rPr>
          <w:rFonts w:ascii="Arial" w:hAnsi="Arial" w:cs="Arial"/>
          <w:i/>
          <w:iCs/>
        </w:rPr>
        <w:t xml:space="preserve"> </w:t>
      </w:r>
    </w:p>
    <w:p w14:paraId="65BF7E65" w14:textId="77777777" w:rsidR="0068782B" w:rsidRPr="0068782B" w:rsidRDefault="0068782B" w:rsidP="0068782B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68782B">
        <w:rPr>
          <w:rFonts w:ascii="Arial" w:hAnsi="Arial" w:cs="Arial"/>
          <w:i/>
          <w:iCs/>
        </w:rPr>
        <w:t xml:space="preserve">Watch CNN video of argument against John Lott’s position on gun control. More guns, less crime? John Lott explains controversial theory - CNN </w:t>
      </w:r>
    </w:p>
    <w:p w14:paraId="7E60D748" w14:textId="3523E530" w:rsidR="0068782B" w:rsidRPr="0068782B" w:rsidRDefault="00CF249E" w:rsidP="0068782B">
      <w:pPr>
        <w:numPr>
          <w:ilvl w:val="0"/>
          <w:numId w:val="1"/>
        </w:numPr>
        <w:rPr>
          <w:rFonts w:ascii="Arial" w:hAnsi="Arial" w:cs="Arial"/>
          <w:i/>
          <w:iCs/>
        </w:rPr>
      </w:pPr>
      <w:hyperlink r:id="rId6" w:history="1">
        <w:r w:rsidRPr="0068782B">
          <w:rPr>
            <w:rStyle w:val="Hyperlink"/>
            <w:rFonts w:ascii="Arial" w:hAnsi="Arial" w:cs="Arial"/>
            <w:i/>
            <w:iCs/>
          </w:rPr>
          <w:t>https://edition.cnn.com/2012/12/17/tv/more-guns-less-crime-john-lott-explains-controversial-theory/index.html</w:t>
        </w:r>
      </w:hyperlink>
      <w:r>
        <w:rPr>
          <w:rFonts w:ascii="Arial" w:hAnsi="Arial" w:cs="Arial"/>
          <w:i/>
          <w:iCs/>
        </w:rPr>
        <w:t xml:space="preserve"> </w:t>
      </w:r>
      <w:r w:rsidR="0068782B" w:rsidRPr="0068782B">
        <w:rPr>
          <w:rFonts w:ascii="Arial" w:hAnsi="Arial" w:cs="Arial"/>
          <w:i/>
          <w:iCs/>
        </w:rPr>
        <w:t xml:space="preserve"> </w:t>
      </w:r>
    </w:p>
    <w:p w14:paraId="6187247B" w14:textId="77777777" w:rsidR="00D15BD5" w:rsidRPr="00CF249E" w:rsidRDefault="00D15BD5">
      <w:pPr>
        <w:rPr>
          <w:rFonts w:ascii="Arial" w:hAnsi="Arial" w:cs="Arial"/>
          <w:i/>
          <w:iCs/>
        </w:rPr>
      </w:pPr>
    </w:p>
    <w:sectPr w:rsidR="00D15BD5" w:rsidRPr="00CF24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05126"/>
    <w:multiLevelType w:val="multilevel"/>
    <w:tmpl w:val="ECC27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DaxNLU0NjIwNDFR0lEKTi0uzszPAykwrAUAhKAfhSwAAAA="/>
  </w:docVars>
  <w:rsids>
    <w:rsidRoot w:val="0068782B"/>
    <w:rsid w:val="0068782B"/>
    <w:rsid w:val="00CF249E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EA661"/>
  <w15:chartTrackingRefBased/>
  <w15:docId w15:val="{E715E3C8-20F8-4F70-B96F-9E7EF5B8F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24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24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7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9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820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29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64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6178085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0205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837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dition.cnn.com/2012/12/17/tv/more-guns-less-crime-john-lott-explains-controversial-theory/index.html" TargetMode="External"/><Relationship Id="rId5" Type="http://schemas.openxmlformats.org/officeDocument/2006/relationships/hyperlink" Target="https://press.uchicago.edu/Misc/Chicago/493636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30T11:31:00Z</dcterms:created>
  <dcterms:modified xsi:type="dcterms:W3CDTF">2022-03-30T11:32:00Z</dcterms:modified>
</cp:coreProperties>
</file>